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Y="448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F55B6" w:rsidTr="001A5D2C">
        <w:tc>
          <w:tcPr>
            <w:tcW w:w="4675" w:type="dxa"/>
          </w:tcPr>
          <w:p w:rsidR="007F55B6" w:rsidRDefault="007F55B6" w:rsidP="001A5D2C">
            <w:r>
              <w:t>Batch Job Number</w:t>
            </w:r>
          </w:p>
        </w:tc>
        <w:tc>
          <w:tcPr>
            <w:tcW w:w="4675" w:type="dxa"/>
          </w:tcPr>
          <w:p w:rsidR="007F55B6" w:rsidRDefault="007F55B6" w:rsidP="001A5D2C">
            <w:r>
              <w:t>Description</w:t>
            </w:r>
          </w:p>
        </w:tc>
      </w:tr>
      <w:tr w:rsidR="007F55B6" w:rsidTr="001A5D2C">
        <w:tc>
          <w:tcPr>
            <w:tcW w:w="4675" w:type="dxa"/>
          </w:tcPr>
          <w:p w:rsidR="007F55B6" w:rsidRDefault="007F55B6" w:rsidP="00093CF0">
            <w:r>
              <w:t xml:space="preserve">24, 27, </w:t>
            </w:r>
            <w:r w:rsidR="00093CF0">
              <w:t>28(1)</w:t>
            </w:r>
            <w:r w:rsidR="0010317A">
              <w:t xml:space="preserve"> and </w:t>
            </w:r>
            <w:r w:rsidR="00093CF0">
              <w:t>29(0)</w:t>
            </w:r>
          </w:p>
        </w:tc>
        <w:tc>
          <w:tcPr>
            <w:tcW w:w="4675" w:type="dxa"/>
          </w:tcPr>
          <w:p w:rsidR="007F55B6" w:rsidRDefault="007F55B6" w:rsidP="001A5D2C">
            <w:r>
              <w:t xml:space="preserve">Comparison between our method and default method with </w:t>
            </w:r>
            <w:r w:rsidR="00654138">
              <w:t>objective function = 1 &amp; 0</w:t>
            </w:r>
          </w:p>
          <w:p w:rsidR="00654138" w:rsidRDefault="00654138" w:rsidP="001A5D2C">
            <w:r>
              <w:t xml:space="preserve">[Few errors were fixed in the </w:t>
            </w:r>
            <w:proofErr w:type="spellStart"/>
            <w:r>
              <w:t>Optimum_PV_location</w:t>
            </w:r>
            <w:proofErr w:type="spellEnd"/>
            <w:r>
              <w:t xml:space="preserve"> function]</w:t>
            </w:r>
          </w:p>
        </w:tc>
      </w:tr>
      <w:tr w:rsidR="007F55B6" w:rsidTr="001A5D2C">
        <w:tc>
          <w:tcPr>
            <w:tcW w:w="4675" w:type="dxa"/>
          </w:tcPr>
          <w:p w:rsidR="007F55B6" w:rsidRDefault="007F55B6" w:rsidP="001A5D2C"/>
        </w:tc>
        <w:tc>
          <w:tcPr>
            <w:tcW w:w="4675" w:type="dxa"/>
          </w:tcPr>
          <w:p w:rsidR="007F55B6" w:rsidRDefault="007F55B6" w:rsidP="001A5D2C"/>
        </w:tc>
      </w:tr>
    </w:tbl>
    <w:p w:rsidR="00671FD9" w:rsidRDefault="001A5D2C">
      <w:r>
        <w:t>V3:</w:t>
      </w:r>
    </w:p>
    <w:p w:rsidR="001A5D2C" w:rsidRDefault="001A5D2C"/>
    <w:p w:rsidR="001F0E6C" w:rsidRDefault="001F0E6C">
      <w:r>
        <w:t>This method will work….</w:t>
      </w:r>
    </w:p>
    <w:p w:rsidR="001F0E6C" w:rsidRDefault="001F0E6C">
      <w:bookmarkStart w:id="0" w:name="_GoBack"/>
      <w:bookmarkEnd w:id="0"/>
    </w:p>
    <w:p w:rsidR="001A5D2C" w:rsidRDefault="001A5D2C"/>
    <w:p w:rsidR="001A5D2C" w:rsidRDefault="00C573F7">
      <w:r>
        <w:t xml:space="preserve">V4 – </w:t>
      </w:r>
    </w:p>
    <w:p w:rsidR="00C573F7" w:rsidRDefault="00C573F7">
      <w:r>
        <w:t xml:space="preserve">In this version assign of random variable phases changed. In previous version 1) maximum value of UF recorded. And then PV phases were assigned from </w:t>
      </w:r>
      <w:proofErr w:type="spellStart"/>
      <w:r w:rsidR="000102A7">
        <w:t>Optimum_pv_location</w:t>
      </w:r>
      <w:proofErr w:type="spellEnd"/>
      <w:r w:rsidR="000102A7">
        <w:t xml:space="preserve"> algorithm.</w:t>
      </w:r>
    </w:p>
    <w:p w:rsidR="000102A7" w:rsidRDefault="000102A7">
      <w:r>
        <w:t xml:space="preserve">Here, </w:t>
      </w:r>
      <w:r w:rsidR="001A5D2C">
        <w:t>phases were randomly assigned for each maximum region.</w:t>
      </w:r>
    </w:p>
    <w:p w:rsidR="001A5D2C" w:rsidRDefault="001A5D2C" w:rsidP="001A5D2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NewSol2.Position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N_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data.pv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_details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(:,1)'&gt;=1 &amp;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N_data.pv_details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(:,1)'&lt;=14) = </w:t>
      </w:r>
      <w:proofErr w:type="spellStart"/>
      <w:r w:rsidRPr="001A5D2C">
        <w:rPr>
          <w:rFonts w:ascii="Courier New" w:hAnsi="Courier New" w:cs="Courier New"/>
          <w:color w:val="000000"/>
          <w:sz w:val="26"/>
          <w:szCs w:val="26"/>
          <w:highlight w:val="yellow"/>
        </w:rPr>
        <w:t>randi</w:t>
      </w:r>
      <w:proofErr w:type="spellEnd"/>
      <w:r w:rsidRPr="001A5D2C">
        <w:rPr>
          <w:rFonts w:ascii="Courier New" w:hAnsi="Courier New" w:cs="Courier New"/>
          <w:color w:val="000000"/>
          <w:sz w:val="26"/>
          <w:szCs w:val="26"/>
          <w:highlight w:val="yellow"/>
        </w:rPr>
        <w:t xml:space="preserve">(3, 1, </w:t>
      </w:r>
      <w:proofErr w:type="spellStart"/>
      <w:r w:rsidRPr="001A5D2C">
        <w:rPr>
          <w:rFonts w:ascii="Courier New" w:hAnsi="Courier New" w:cs="Courier New"/>
          <w:color w:val="000000"/>
          <w:sz w:val="26"/>
          <w:szCs w:val="26"/>
          <w:highlight w:val="yellow"/>
        </w:rPr>
        <w:t>n_NodesA</w:t>
      </w:r>
      <w:proofErr w:type="spellEnd"/>
      <w:r w:rsidRPr="001A5D2C">
        <w:rPr>
          <w:rFonts w:ascii="Courier New" w:hAnsi="Courier New" w:cs="Courier New"/>
          <w:color w:val="000000"/>
          <w:sz w:val="26"/>
          <w:szCs w:val="26"/>
          <w:highlight w:val="yellow"/>
        </w:rPr>
        <w:t>)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:rsidR="001A5D2C" w:rsidRDefault="001A5D2C" w:rsidP="001A5D2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6"/>
          <w:szCs w:val="26"/>
        </w:rPr>
      </w:pPr>
    </w:p>
    <w:p w:rsidR="001A5D2C" w:rsidRDefault="00F56C92" w:rsidP="001A5D2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6"/>
          <w:szCs w:val="26"/>
        </w:rPr>
      </w:pPr>
      <w:r>
        <w:rPr>
          <w:rFonts w:ascii="Courier New" w:hAnsi="Courier New" w:cs="Courier New"/>
          <w:color w:val="000000"/>
          <w:sz w:val="26"/>
          <w:szCs w:val="26"/>
        </w:rPr>
        <w:t>Batch job 30</w:t>
      </w:r>
      <w:r w:rsidR="007B52CC">
        <w:rPr>
          <w:rFonts w:ascii="Courier New" w:hAnsi="Courier New" w:cs="Courier New"/>
          <w:color w:val="000000"/>
          <w:sz w:val="26"/>
          <w:szCs w:val="26"/>
        </w:rPr>
        <w:t>(1)</w:t>
      </w:r>
      <w:r>
        <w:rPr>
          <w:rFonts w:ascii="Courier New" w:hAnsi="Courier New" w:cs="Courier New"/>
          <w:color w:val="000000"/>
          <w:sz w:val="26"/>
          <w:szCs w:val="26"/>
        </w:rPr>
        <w:t>, 31</w:t>
      </w:r>
      <w:r w:rsidR="007B52CC">
        <w:rPr>
          <w:rFonts w:ascii="Courier New" w:hAnsi="Courier New" w:cs="Courier New"/>
          <w:color w:val="000000"/>
          <w:sz w:val="26"/>
          <w:szCs w:val="26"/>
        </w:rPr>
        <w:t>(0)</w:t>
      </w:r>
    </w:p>
    <w:p w:rsidR="00F56C92" w:rsidRDefault="00F56C92" w:rsidP="001A5D2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6"/>
          <w:szCs w:val="26"/>
        </w:rPr>
      </w:pPr>
    </w:p>
    <w:p w:rsidR="00F9224A" w:rsidRDefault="00F9224A" w:rsidP="001A5D2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6"/>
          <w:szCs w:val="26"/>
        </w:rPr>
      </w:pPr>
    </w:p>
    <w:p w:rsidR="00F9224A" w:rsidRDefault="00F9224A" w:rsidP="001A5D2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6"/>
          <w:szCs w:val="26"/>
        </w:rPr>
      </w:pPr>
    </w:p>
    <w:p w:rsidR="001A5D2C" w:rsidRDefault="00F56C92" w:rsidP="00AD6954">
      <w:r>
        <w:t xml:space="preserve">V5 – </w:t>
      </w:r>
    </w:p>
    <w:p w:rsidR="00AD6954" w:rsidRPr="00AD6954" w:rsidRDefault="00AD6954" w:rsidP="00AD6954"/>
    <w:p w:rsidR="001A5D2C" w:rsidRDefault="001A5D2C"/>
    <w:p w:rsidR="00CD6159" w:rsidRDefault="00CD6159"/>
    <w:p w:rsidR="00CD6159" w:rsidRDefault="00CD6159"/>
    <w:p w:rsidR="00CD6159" w:rsidRDefault="00CD6159"/>
    <w:p w:rsidR="00CD6159" w:rsidRDefault="00CD6159"/>
    <w:p w:rsidR="00CD6159" w:rsidRDefault="00CD6159"/>
    <w:p w:rsidR="00AD6954" w:rsidRDefault="00AD6954"/>
    <w:p w:rsidR="00AD6954" w:rsidRDefault="00AD6954"/>
    <w:p w:rsidR="00AD6954" w:rsidRDefault="00AD6954"/>
    <w:p w:rsidR="00AD6954" w:rsidRDefault="00AD6954"/>
    <w:p w:rsidR="00CD6159" w:rsidRDefault="00CD6159" w:rsidP="00CD6159">
      <w:pPr>
        <w:pStyle w:val="Heading1"/>
        <w:jc w:val="center"/>
      </w:pPr>
      <w:r>
        <w:lastRenderedPageBreak/>
        <w:t>Algorithm Step</w:t>
      </w:r>
    </w:p>
    <w:p w:rsidR="00CD6159" w:rsidRPr="00CD6159" w:rsidRDefault="00CD6159" w:rsidP="00CD6159"/>
    <w:p w:rsidR="00CD6159" w:rsidRDefault="00CD6159"/>
    <w:sectPr w:rsidR="00CD61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NjAzMzc0MDIwNjJR0lEKTi0uzszPAykwqgUAnrFgUywAAAA="/>
  </w:docVars>
  <w:rsids>
    <w:rsidRoot w:val="008D06AD"/>
    <w:rsid w:val="000102A7"/>
    <w:rsid w:val="00093CF0"/>
    <w:rsid w:val="0010317A"/>
    <w:rsid w:val="001A5D2C"/>
    <w:rsid w:val="001F0E6C"/>
    <w:rsid w:val="002374ED"/>
    <w:rsid w:val="002C43C9"/>
    <w:rsid w:val="004B2B7D"/>
    <w:rsid w:val="00623286"/>
    <w:rsid w:val="00654138"/>
    <w:rsid w:val="00671FD9"/>
    <w:rsid w:val="007B52CC"/>
    <w:rsid w:val="007F55B6"/>
    <w:rsid w:val="008D06AD"/>
    <w:rsid w:val="009A56CF"/>
    <w:rsid w:val="00AD6954"/>
    <w:rsid w:val="00C573F7"/>
    <w:rsid w:val="00CB6B65"/>
    <w:rsid w:val="00CD6159"/>
    <w:rsid w:val="00DA27D1"/>
    <w:rsid w:val="00E23370"/>
    <w:rsid w:val="00E96253"/>
    <w:rsid w:val="00F56C92"/>
    <w:rsid w:val="00F92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FDE64"/>
  <w15:chartTrackingRefBased/>
  <w15:docId w15:val="{3887DA65-7F1B-4689-B5A5-018991272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61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55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D61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0</TotalTime>
  <Pages>1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art Grid Research</dc:creator>
  <cp:keywords/>
  <dc:description/>
  <cp:lastModifiedBy>Smart Grid Research</cp:lastModifiedBy>
  <cp:revision>4</cp:revision>
  <dcterms:created xsi:type="dcterms:W3CDTF">2020-02-10T17:51:00Z</dcterms:created>
  <dcterms:modified xsi:type="dcterms:W3CDTF">2020-02-11T10:11:00Z</dcterms:modified>
</cp:coreProperties>
</file>